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86FF5" w14:textId="08E19C92"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BCD64D9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492913AB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5A86B992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  <w:bookmarkStart w:id="0" w:name="_GoBack"/>
      <w:bookmarkEnd w:id="0"/>
    </w:p>
    <w:p w14:paraId="7DC33517" w14:textId="238C3751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195A7477" w14:textId="7B5FA70B"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2B96B0" w14:textId="77777777" w:rsidR="00FE51E0" w:rsidRDefault="00FE51E0" w:rsidP="004E39CE">
      <w:pPr>
        <w:spacing w:after="0" w:line="240" w:lineRule="auto"/>
      </w:pPr>
      <w:r>
        <w:separator/>
      </w:r>
    </w:p>
  </w:endnote>
  <w:endnote w:type="continuationSeparator" w:id="0">
    <w:p w14:paraId="68BC6694" w14:textId="77777777" w:rsidR="00FE51E0" w:rsidRDefault="00FE51E0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2CD8BE" w14:textId="77777777" w:rsidR="00FE51E0" w:rsidRDefault="00FE51E0" w:rsidP="004E39CE">
      <w:pPr>
        <w:spacing w:after="0" w:line="240" w:lineRule="auto"/>
      </w:pPr>
      <w:r>
        <w:separator/>
      </w:r>
    </w:p>
  </w:footnote>
  <w:footnote w:type="continuationSeparator" w:id="0">
    <w:p w14:paraId="53BF69CF" w14:textId="77777777" w:rsidR="00FE51E0" w:rsidRDefault="00FE51E0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365C7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E51E0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8AD90-8069-4D66-93BA-00263EF77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74</Words>
  <Characters>6449</Characters>
  <Application>Microsoft Office Word</Application>
  <DocSecurity>0</DocSecurity>
  <Lines>5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8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Przemysław</cp:lastModifiedBy>
  <cp:revision>10</cp:revision>
  <cp:lastPrinted>2017-09-09T11:03:00Z</cp:lastPrinted>
  <dcterms:created xsi:type="dcterms:W3CDTF">2018-03-06T12:39:00Z</dcterms:created>
  <dcterms:modified xsi:type="dcterms:W3CDTF">2018-03-19T13:41:00Z</dcterms:modified>
</cp:coreProperties>
</file>